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Chile</w:t>
      </w:r>
      <w:r>
        <w:t xml:space="preserve"> </w:t>
      </w:r>
      <w:r>
        <w:t xml:space="preserve">Santiago:</w:t>
      </w:r>
      <w:r>
        <w:t xml:space="preserve"> </w:t>
      </w:r>
      <w:r>
        <w:t xml:space="preserve">Academic</w:t>
      </w:r>
      <w:r>
        <w:t xml:space="preserve"> </w:t>
      </w:r>
      <w:r>
        <w:t xml:space="preserve">and</w:t>
      </w:r>
      <w:r>
        <w:t xml:space="preserve"> </w:t>
      </w:r>
      <w:r>
        <w:t xml:space="preserve">Professional</w:t>
      </w:r>
      <w:r>
        <w:t xml:space="preserve"> </w:t>
      </w:r>
      <w:r>
        <w:t xml:space="preserve">Pathways</w:t>
      </w:r>
    </w:p>
    <w:bookmarkStart w:id="26" w:name="X69fe573492fdfb1f907af8cdaf007352a4d4d0f"/>
    <w:p>
      <w:pPr>
        <w:pStyle w:val="Heading1"/>
      </w:pPr>
      <w:r>
        <w:t xml:space="preserve">Dissertation on Petroleum Engineering in Chile Santiago: Shaping Global Energy Leaders from the Andean Capital</w:t>
      </w:r>
    </w:p>
    <w:p>
      <w:pPr>
        <w:pStyle w:val="FirstParagraph"/>
      </w:pPr>
      <w:r>
        <w:t xml:space="preserve">This Dissertation presents a comprehensive analysis of the field of Petroleum Engineering within the specific academic and professional context of Santiago, Chile. It examines how institutions in Chile Santiago cultivate expertise in petroleum engineering despite the nation's limited hydrocarbon production, positioning graduates to contribute meaningfully to global energy challenges while navigating Chile's unique energy landscape. This research underscores the critical role of a</w:t>
      </w:r>
      <w:r>
        <w:t xml:space="preserve"> </w:t>
      </w:r>
      <w:r>
        <w:rPr>
          <w:iCs/>
          <w:i/>
        </w:rPr>
        <w:t xml:space="preserve">Petroleum Engineer</w:t>
      </w:r>
      <w:r>
        <w:t xml:space="preserve"> </w:t>
      </w:r>
      <w:r>
        <w:t xml:space="preserve">as a technical specialist capable of optimizing resource extraction, ensuring environmental stewardship, and driving innovation across international markets—skills developed within the rigorous academic environment of Santiago.</w:t>
      </w:r>
    </w:p>
    <w:bookmarkStart w:id="20" w:name="academic-foundations-in-chile-santiago"/>
    <w:p>
      <w:pPr>
        <w:pStyle w:val="Heading2"/>
      </w:pPr>
      <w:r>
        <w:t xml:space="preserve">Academic Foundations in Chile Santiago</w:t>
      </w:r>
    </w:p>
    <w:p>
      <w:pPr>
        <w:pStyle w:val="FirstParagraph"/>
      </w:pPr>
      <w:r>
        <w:t xml:space="preserve">The academic journey of a future</w:t>
      </w:r>
      <w:r>
        <w:t xml:space="preserve"> </w:t>
      </w:r>
      <w:r>
        <w:rPr>
          <w:iCs/>
          <w:i/>
        </w:rPr>
        <w:t xml:space="preserve">Petroleum Engineer</w:t>
      </w:r>
      <w:r>
        <w:t xml:space="preserve"> </w:t>
      </w:r>
      <w:r>
        <w:t xml:space="preserve">begins at prestigious universities in Chile Santiago. Institutions like Pontificia Universidad Católica de Chile (PUC), Universidad de Chile, and Universidad Técnica Federico Santa María (USM) offer specialized engineering programs with strong petroleum streams. These curricula, meticulously designed to meet global accreditation standards such as ABET and the international framework of the International Association of Oil &amp; Gas Producers (IOGP), provide a robust foundation in reservoir engineering, drilling operations, production systems, petrophysics, and applied thermodynamics. Crucially, these programs emphasize critical thinking and problem-solving within the Chile Santiago academic context—where students learn to apply theoretical principles to complex geological scenarios relevant not only to global basins but also to understanding Chile's own geology as a learning ground for broader industry challenges.</w:t>
      </w:r>
    </w:p>
    <w:bookmarkEnd w:id="20"/>
    <w:bookmarkStart w:id="21" w:name="Xdf391d60a4e05d59544f38caf1bd25eea42c262"/>
    <w:p>
      <w:pPr>
        <w:pStyle w:val="Heading2"/>
      </w:pPr>
      <w:r>
        <w:t xml:space="preserve">Context: Petroleum Engineering in a Non-Producing Nation</w:t>
      </w:r>
    </w:p>
    <w:p>
      <w:pPr>
        <w:pStyle w:val="FirstParagraph"/>
      </w:pPr>
      <w:r>
        <w:t xml:space="preserve">A fundamental aspect requiring acknowledgment is that Chile itself is not a major petroleum producer. The country relies heavily on imports for its energy needs, with domestic production accounting for less than 5% of consumption and limited onshore conventional oil reserves. This reality shapes the focus of Petroleum Engineering education in Chile Santiago. Rather than training engineers solely for local extraction, programs pivot towards equipping graduates with internationally transferable skills. The Dissertation argues this is a strategic advantage: Chilean</w:t>
      </w:r>
      <w:r>
        <w:t xml:space="preserve"> </w:t>
      </w:r>
      <w:r>
        <w:rPr>
          <w:iCs/>
          <w:i/>
        </w:rPr>
        <w:t xml:space="preserve">Petroleum Engineers</w:t>
      </w:r>
      <w:r>
        <w:t xml:space="preserve"> </w:t>
      </w:r>
      <w:r>
        <w:t xml:space="preserve">trained in Santiago gain expertise applicable to diverse global hydrocarbon basins—from the Gulf of Mexico and North Sea to offshore Brazil and East Africa—without being constrained by local market limitations. This perspective fosters a global mindset essential for modern energy careers.</w:t>
      </w:r>
    </w:p>
    <w:bookmarkEnd w:id="21"/>
    <w:bookmarkStart w:id="22" w:name="X524912252a3aa52cda26ad47b824e45d6b39257"/>
    <w:p>
      <w:pPr>
        <w:pStyle w:val="Heading2"/>
      </w:pPr>
      <w:r>
        <w:t xml:space="preserve">Career Trajectories for Petroleum Engineers from Chile Santiago</w:t>
      </w:r>
    </w:p>
    <w:p>
      <w:pPr>
        <w:pStyle w:val="FirstParagraph"/>
      </w:pPr>
      <w:r>
        <w:t xml:space="preserve">Graduates of Chile Santiago's petroleum engineering programs typically embark on dynamic career paths. Many secure positions with multinational oil and gas corporations (e.g., Chevron, ExxonMobil, Repsol) operating in Latin America, the Middle East, Africa, or Asia. Others contribute to energy consulting firms based in Santiago or internationally focused on project management and technical advisory services. The Dissertation highlights that the value of a Chilean</w:t>
      </w:r>
      <w:r>
        <w:t xml:space="preserve"> </w:t>
      </w:r>
      <w:r>
        <w:rPr>
          <w:iCs/>
          <w:i/>
        </w:rPr>
        <w:t xml:space="preserve">Petroleum Engineer</w:t>
      </w:r>
      <w:r>
        <w:t xml:space="preserve"> </w:t>
      </w:r>
      <w:r>
        <w:t xml:space="preserve">lies not just in technical competence but also in their ability to operate effectively within multicultural teams—a skill honed by studying in Chile's diverse Santiago academic environment, which often includes international faculty and collaborative projects with global partners. Furthermore, the rising emphasis on energy transition means many graduates are also increasingly involved in carbon capture, utilization, and storage (CCUS) projects or renewable integration studies—areas where Chile Santiago is actively developing expertise through university research initiatives.</w:t>
      </w:r>
    </w:p>
    <w:bookmarkEnd w:id="22"/>
    <w:bookmarkStart w:id="23" w:name="X3da5b7925effba967774e0973d362996d0f5532"/>
    <w:p>
      <w:pPr>
        <w:pStyle w:val="Heading2"/>
      </w:pPr>
      <w:r>
        <w:t xml:space="preserve">The Strategic Imperative for Chile Santiago</w:t>
      </w:r>
    </w:p>
    <w:p>
      <w:pPr>
        <w:pStyle w:val="FirstParagraph"/>
      </w:pPr>
      <w:r>
        <w:t xml:space="preserve">This Dissertation contends that investing in Petroleum Engineering education within Chile Santiago is not merely academic but strategically vital for the nation. While direct domestic production is limited, a skilled workforce positions Chile to become a significant hub for energy services, technical consulting, and engineering expertise within Latin America. The presence of robust programs in Santiago attracts international students and fosters partnerships with global firms seeking talent pools beyond traditional energy centers. As Chile actively works to diversify its economy and position itself as a leader in the energy transition across the continent, having locally trained</w:t>
      </w:r>
      <w:r>
        <w:t xml:space="preserve"> </w:t>
      </w:r>
      <w:r>
        <w:rPr>
          <w:iCs/>
          <w:i/>
        </w:rPr>
        <w:t xml:space="preserve">Petroleum Engineers</w:t>
      </w:r>
      <w:r>
        <w:t xml:space="preserve"> </w:t>
      </w:r>
      <w:r>
        <w:t xml:space="preserve">fluent in both technical rigor and regional dynamics becomes increasingly valuable. Santiago emerges not as an oil-producing city, but as a pivotal intellectual center for energy engineering knowledge transfer.</w:t>
      </w:r>
    </w:p>
    <w:bookmarkEnd w:id="23"/>
    <w:bookmarkStart w:id="24" w:name="challenges-and-future-directions"/>
    <w:p>
      <w:pPr>
        <w:pStyle w:val="Heading2"/>
      </w:pPr>
      <w:r>
        <w:t xml:space="preserve">Challenges and Future Directions</w:t>
      </w:r>
    </w:p>
    <w:p>
      <w:pPr>
        <w:pStyle w:val="FirstParagraph"/>
      </w:pPr>
      <w:r>
        <w:t xml:space="preserve">The Dissertation acknowledges challenges: securing sustained industry investment in local R&amp;D within Chile Santiago's non-producing context, and ensuring curricula remain agile to address the rapid evolution towards sustainable energy systems. However, it posits that these challenges are catalysts for innovation. Future programs must integrate emerging technologies like AI for reservoir modeling, advanced drilling analytics, and deep carbon management strategies into their core curriculum—a direction actively pursued by leading engineering schools in Santiago. The Dissertation concludes that the</w:t>
      </w:r>
      <w:r>
        <w:t xml:space="preserve"> </w:t>
      </w:r>
      <w:r>
        <w:rPr>
          <w:iCs/>
          <w:i/>
        </w:rPr>
        <w:t xml:space="preserve">Petroleum Engineer</w:t>
      </w:r>
      <w:r>
        <w:t xml:space="preserve"> </w:t>
      </w:r>
      <w:r>
        <w:t xml:space="preserve">of tomorrow, educated within the dynamic academic ecosystem of Chile Santiago, will be defined not by location but by adaptability and a commitment to responsible energy development globally. This perspective transforms Chile Santiago into an unexpected yet critical node in the global network shaping petroleum engineering's future.</w:t>
      </w:r>
    </w:p>
    <w:bookmarkEnd w:id="24"/>
    <w:bookmarkStart w:id="25" w:name="Xb10060fe7e0275a5923f52bc20ae328be9ef619"/>
    <w:p>
      <w:pPr>
        <w:pStyle w:val="Heading2"/>
      </w:pPr>
      <w:r>
        <w:t xml:space="preserve">Conclusion: The Global Impact of a Local Education</w:t>
      </w:r>
    </w:p>
    <w:p>
      <w:pPr>
        <w:pStyle w:val="FirstParagraph"/>
      </w:pPr>
      <w:r>
        <w:t xml:space="preserve">This Dissertation synthesizes that the study and practice of Petroleum Engineering within Chile Santiago represents a compelling model for nations without significant hydrocarbon resources. It demonstrates how academic excellence in this specialized field can create high-value human capital with worldwide applicability. The graduates emerging from programs in Chile Santiago are not defined by the absence of oil fields nearby, but by their profound technical capability, global perspective, and readiness to solve complex energy problems anywhere on Earth. As a</w:t>
      </w:r>
      <w:r>
        <w:t xml:space="preserve"> </w:t>
      </w:r>
      <w:r>
        <w:rPr>
          <w:iCs/>
          <w:i/>
        </w:rPr>
        <w:t xml:space="preserve">Petroleum Engineer</w:t>
      </w:r>
      <w:r>
        <w:t xml:space="preserve"> </w:t>
      </w:r>
      <w:r>
        <w:t xml:space="preserve">trained in the heart of Chile's academic capital, one carries the skills to contribute significantly to energy security and technological advancement far beyond Santiago's Andean foothills. This Dissertation affirms that Chile Santiago is an indispensable contributor to the global petroleum engineering community, proving that intellectual capital and strategic education can transcend geographical limitations within the energy industr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Chile Santiago: Academic and Professional Pathways</dc:title>
  <dc:creator/>
  <dc:language>en</dc:language>
  <cp:keywords/>
  <dcterms:created xsi:type="dcterms:W3CDTF">2026-07-15T05:10:08Z</dcterms:created>
  <dcterms:modified xsi:type="dcterms:W3CDTF">2026-07-15T05:10:08Z</dcterms:modified>
</cp:coreProperties>
</file>

<file path=docProps/custom.xml><?xml version="1.0" encoding="utf-8"?>
<Properties xmlns="http://schemas.openxmlformats.org/officeDocument/2006/custom-properties" xmlns:vt="http://schemas.openxmlformats.org/officeDocument/2006/docPropsVTypes"/>
</file>